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Brazil</w:t>
      </w:r>
      <w:r>
        <w:t xml:space="preserve"> </w:t>
      </w:r>
      <w:r>
        <w:t xml:space="preserve">São</w:t>
      </w:r>
      <w:r>
        <w:t xml:space="preserve"> </w:t>
      </w:r>
      <w:r>
        <w:t xml:space="preserve">Paulo</w:t>
      </w:r>
    </w:p>
    <w:bookmarkStart w:id="20" w:name="Xb8ac6ae130609b708c476b816b6a3701f61f11c"/>
    <w:p>
      <w:pPr>
        <w:pStyle w:val="Heading1"/>
      </w:pPr>
      <w:r>
        <w:t xml:space="preserve">Cover Letter for Systems Engineer Position in Brazil São Paulo</w:t>
      </w:r>
    </w:p>
    <w:bookmarkEnd w:id="20"/>
    <w:p>
      <w:pPr>
        <w:pStyle w:val="FirstParagraph"/>
      </w:pPr>
      <w:r>
        <w:t xml:space="preserve">Dear [Hiring Manager's Name],</w:t>
      </w:r>
    </w:p>
    <w:p>
      <w:pPr>
        <w:pStyle w:val="BodyText"/>
      </w:pPr>
      <w:r>
        <w:t xml:space="preserve">I am writing to express my sincere interest in the Systems Engineer position at [Company Name] in Brazil São Paulo. As a dedicated and results-driven professional with over [X years] of experience in designing, implementing, and maintaining complex systems, I am excited about the opportunity to contribute to your organization’s technological advancements. My expertise aligns seamlessly with the requirements of this role, and I am confident that my background in systems engineering, combined with my passion for innovation, will make me a valuable asset to your team in one of Brazil’s most dynamic tech hubs.</w:t>
      </w:r>
    </w:p>
    <w:p>
      <w:pPr>
        <w:pStyle w:val="BodyText"/>
      </w:pPr>
      <w:r>
        <w:t xml:space="preserve">Having worked extensively in both international and local contexts, I understand the unique challenges and opportunities that come with operating in Brazil São Paulo. This bustling metropolis is not only a financial powerhouse but also a thriving center for technology, innovation, and digital transformation. My experience in systems engineering has equipped me to navigate diverse environments while delivering solutions that meet the highest standards of efficiency, scalability, and security. Whether it’s optimizing cloud infrastructures, managing network systems, or integrating automation tools, I thrive in fast-paced settings where technical excellence is non-negotiable.</w:t>
      </w:r>
    </w:p>
    <w:p>
      <w:pPr>
        <w:pStyle w:val="BodyText"/>
      </w:pPr>
      <w:r>
        <w:t xml:space="preserve">As a Systems Engineer with a strong foundation in [specific technologies or tools relevant to the role], I have consistently demonstrated my ability to bridge the gap between business objectives and technical execution. For instance, during my tenure at [Previous Company Name], I led the implementation of a hybrid cloud architecture that reduced operational costs by 30% while improving system reliability. This project required close collaboration with cross-functional teams, including developers, IT administrators, and project managers—skills I have honed through years of hands-on experience in Brazil São Paulo’s competitive tech landscape.</w:t>
      </w:r>
    </w:p>
    <w:p>
      <w:pPr>
        <w:pStyle w:val="BodyText"/>
      </w:pPr>
      <w:r>
        <w:t xml:space="preserve">One of my core strengths is my ability to analyze complex problems and develop scalable solutions that align with organizational goals. In Brazil São Paulo, where the demand for robust IT infrastructure is growing rapidly due to the expansion of industries such as finance, e-commerce, and logistics, I have consistently prioritized proactive system monitoring, incident response planning, and continuous improvement. My work in [specific project or achievement] not only resolved critical system downtime but also enhanced user satisfaction by 40%, underscoring my commitment to delivering tangible value through technical innovation.</w:t>
      </w:r>
    </w:p>
    <w:p>
      <w:pPr>
        <w:pStyle w:val="BodyText"/>
      </w:pPr>
      <w:r>
        <w:t xml:space="preserve">Additionally, my proficiency in [list relevant programming languages, tools, or certifications such as AWS, Microsoft Azure, Cisco, ITIL, etc.] has allowed me to design and deploy systems that meet the evolving needs of modern enterprises. I am particularly drawn to [Company Name]’s mission to [mention a specific company goal or value from their website], as it resonates with my own dedication to leveraging technology for sustainable growth. In Brazil São Paulo, where the tech ecosystem is characterized by its rapid pace and innovative spirit, I believe my skills will directly contribute to achieving this vision.</w:t>
      </w:r>
    </w:p>
    <w:p>
      <w:pPr>
        <w:pStyle w:val="BodyText"/>
      </w:pPr>
      <w:r>
        <w:t xml:space="preserve">What sets me apart is not just my technical expertise but also my adaptability and cultural awareness. Having worked in multicultural teams across Brazil São Paulo, I have developed a deep understanding of the importance of communication, collaboration, and respect for local practices. This experience has prepared me to seamlessly integrate into your team while fostering a culture of excellence and accountability. I am eager to bring this perspective to [Company Name] as we tackle the unique challenges and opportunities presented by the Brazilian market.</w:t>
      </w:r>
    </w:p>
    <w:p>
      <w:pPr>
        <w:pStyle w:val="BodyText"/>
      </w:pPr>
      <w:r>
        <w:t xml:space="preserve">I am particularly impressed by [Company Name]’s focus on [specific project, innovation, or initiative related to systems engineering]. In my previous roles, I have successfully implemented similar strategies that drove measurable improvements in system performance and user experience. For example, my work on [mention a specific achievement] directly contributed to a 25% increase in operational efficiency for the organization. I am confident that my track record of delivering results will enable me to make an immediate impact at [Company Name].</w:t>
      </w:r>
    </w:p>
    <w:p>
      <w:pPr>
        <w:pStyle w:val="BodyText"/>
      </w:pPr>
      <w:r>
        <w:t xml:space="preserve">As I continue my career as a Systems Engineer in Brazil São Paulo, I am committed to staying at the forefront of technological advancements and industry best practices. My goal is to contribute to organizations that value innovation, integrity, and a forward-thinking mindset—principles that [Company Name] exemplifies. I would be honored to bring my skills, experience, and enthusiasm for systems engineering to your team and help drive the next phase of your success.</w:t>
      </w:r>
    </w:p>
    <w:p>
      <w:pPr>
        <w:pStyle w:val="BodyText"/>
      </w:pPr>
      <w:r>
        <w:t xml:space="preserve">Thank you for considering my application. I would welcome the opportunity to discuss how my background and vision align with the goals of [Company Name]. Please feel free to contact me at [your phone number] or [your email address] at your earliest convenience. I am available for an interview at your discretion and look forward to the possibility of contributing to your organization’s continued growth in Brazil São Paulo.</w:t>
      </w:r>
    </w:p>
    <w:p>
      <w:pPr>
        <w:pStyle w:val="BodyText"/>
      </w:pPr>
      <w:r>
        <w:t xml:space="preserve">Sincerely,</w:t>
      </w:r>
    </w:p>
    <w:p>
      <w:pPr>
        <w:pStyle w:val="BodyText"/>
      </w:pPr>
      <w:r>
        <w:t xml:space="preserve">[Your Full Name]</w:t>
      </w:r>
    </w:p>
    <w:p>
      <w:pPr>
        <w:pStyle w:val="BodyText"/>
      </w:pP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ystems Engineer - Brazil São Paulo</dc:title>
  <dc:creator/>
  <dc:language>en</dc:language>
  <cp:keywords/>
  <dcterms:created xsi:type="dcterms:W3CDTF">2026-07-23T16:26:23Z</dcterms:created>
  <dcterms:modified xsi:type="dcterms:W3CDTF">2026-07-23T16:26:23Z</dcterms:modified>
</cp:coreProperties>
</file>

<file path=docProps/custom.xml><?xml version="1.0" encoding="utf-8"?>
<Properties xmlns="http://schemas.openxmlformats.org/officeDocument/2006/custom-properties" xmlns:vt="http://schemas.openxmlformats.org/officeDocument/2006/docPropsVTypes"/>
</file>